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1FEF" w:rsidRPr="00952CD9" w:rsidRDefault="009A1FEF" w:rsidP="009A1FEF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952CD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RAPESEED &amp; MUSTARD</w:t>
      </w:r>
    </w:p>
    <w:tbl>
      <w:tblPr>
        <w:tblW w:w="953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30"/>
        <w:gridCol w:w="5120"/>
        <w:gridCol w:w="3580"/>
      </w:tblGrid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l.No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.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Variety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Variety notified for State </w:t>
            </w: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5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IRIRAJ (DRMRIJ-31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, Haryana, Delhi, J&amp;K and Punjab</w:t>
            </w: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3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H-0406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aryana, Punjab, Delhi and Rajasthan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IVYA-33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, Punjab, Haryana and Jammu &amp; Kashmir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 VIJAY MUSTARD-2 (JMWR 08-3) (RVM-2)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Delhi, Rajasthan, Punjab, Haryana and Jammu 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USTARD-29 (LET-36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USTARD-30 (LES-43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Pradesh,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khand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, Madhya Pradesh and Rajasthan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IRIRAJ (DRMRIJ-31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 &amp; Haryan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RN-573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H-0749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Jammu &amp; Kashmir,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nbaj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, Haryana, Delhi and Rajasthan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9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GN-236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njab, Haryana, Delhi, Jammu &amp; Kashmir and Rajasthan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0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GN-229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2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NT RAI-19 (PR-2006-1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Jammu &amp; Kashmir,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nbaj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, Haryana and Delhi 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RAL-437 (PAC-437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njab, Haryana, Delhi, Jammu  and Rajasthan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USTARD-28 (NPJ-124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mmu &amp; Kashmir, Punjab, Haryana, Rajasthan, Delhi and Uttar Pradesh</w:t>
            </w: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1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USTARD-26 (NPJ-113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mmu &amp; Kashmir, Punjab, Haryana, Rajasthan, Delhi and Uttar Pradesh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USTARD-27 (EJ-17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Pradesh,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khand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, Madhya Pradesh and Rajasthan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ALLABH TARAMIRA-1 (PUT 93-11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Pradesh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ALLABH TARAMIRA-2 (PUT 93-1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Pradesh</w:t>
            </w: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0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ITAMBARI(RYSK)-05-02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H-0119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HHATTISGARH SARSON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RMR-601 (NRCDR-601)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RAL-432 (PAC-432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NT PILI SARSON-I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USTARD-25 (NPJ-112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ARA (P-2002-25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9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lastRenderedPageBreak/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B-50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GN-145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YSH-0401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RCYS-05-02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RCHB-101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RCHB-506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EJ-9912-13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HARA MUSTARD HYBRID-1 (DMH-I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9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USTARD-24 (LET-18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0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GN-145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8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D-56 (CS-234-2)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VIJAY (NPJ-93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USTARD-22 (LET-17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ELM-079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7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USTARD-21 (LES-1-27)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PM-1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RENDRA TARA (RTM-2002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L TORIA-3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GN-73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RCDR-02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BR-210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HATABDI (CAN-9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6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V GOLD (YRN-6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RN-505 (RN-505)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GN-48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5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SHIRWAD (RK-01-3)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KARISHMA (LES-39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MUSTARD-2 (JMWR-94-1-2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MUSTARD-3 (JMM-915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MAHAK (JD-6)</w:t>
            </w:r>
          </w:p>
        </w:tc>
        <w:tc>
          <w:tcPr>
            <w:tcW w:w="3580" w:type="dxa"/>
            <w:vMerge w:val="restart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RENDRA SWARNA RAI-08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BAUR-9502 (SHIVANI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S-54 (CS 614-4-1-4)</w:t>
            </w:r>
          </w:p>
        </w:tc>
        <w:tc>
          <w:tcPr>
            <w:tcW w:w="358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</w:p>
          <w:p w:rsidR="009A1FEF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</w:p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3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GRINI (SEJ-2)</w:t>
            </w:r>
          </w:p>
        </w:tc>
        <w:tc>
          <w:tcPr>
            <w:tcW w:w="3580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YA (RK-9902)</w:t>
            </w:r>
          </w:p>
        </w:tc>
        <w:tc>
          <w:tcPr>
            <w:tcW w:w="3580" w:type="dxa"/>
            <w:vMerge/>
            <w:tcBorders>
              <w:left w:val="single" w:sz="4" w:space="0" w:color="auto"/>
            </w:tcBorders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EETA (RB-9901 (RB-24)</w:t>
            </w:r>
          </w:p>
        </w:tc>
        <w:tc>
          <w:tcPr>
            <w:tcW w:w="3580" w:type="dxa"/>
            <w:vMerge/>
            <w:tcBorders>
              <w:left w:val="single" w:sz="4" w:space="0" w:color="auto"/>
            </w:tcBorders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USA SWARNIM (IGC-01)</w:t>
            </w:r>
          </w:p>
        </w:tc>
        <w:tc>
          <w:tcPr>
            <w:tcW w:w="3580" w:type="dxa"/>
            <w:vMerge/>
            <w:tcBorders>
              <w:left w:val="single" w:sz="4" w:space="0" w:color="auto"/>
            </w:tcBorders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WARN JYOTI (RH-9801)</w:t>
            </w:r>
          </w:p>
        </w:tc>
        <w:tc>
          <w:tcPr>
            <w:tcW w:w="3580" w:type="dxa"/>
            <w:vMerge/>
            <w:tcBorders>
              <w:left w:val="single" w:sz="4" w:space="0" w:color="auto"/>
            </w:tcBorders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ASUNDHRA (RH-9304)</w:t>
            </w:r>
          </w:p>
        </w:tc>
        <w:tc>
          <w:tcPr>
            <w:tcW w:w="3580" w:type="dxa"/>
            <w:vMerge/>
            <w:tcBorders>
              <w:left w:val="single" w:sz="4" w:space="0" w:color="auto"/>
            </w:tcBorders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lastRenderedPageBreak/>
              <w:t>7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NTI (RK-9807)</w:t>
            </w:r>
          </w:p>
        </w:tc>
        <w:tc>
          <w:tcPr>
            <w:tcW w:w="3580" w:type="dxa"/>
            <w:vMerge/>
            <w:tcBorders>
              <w:left w:val="single" w:sz="4" w:space="0" w:color="auto"/>
            </w:tcBorders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5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GN-13</w:t>
            </w:r>
          </w:p>
        </w:tc>
        <w:tc>
          <w:tcPr>
            <w:tcW w:w="3580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2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RT (m) 6-2 (ANURADHA)</w:t>
            </w:r>
          </w:p>
        </w:tc>
        <w:tc>
          <w:tcPr>
            <w:tcW w:w="3580" w:type="dxa"/>
            <w:shd w:val="clear" w:color="auto" w:fill="auto"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9530" w:type="dxa"/>
            <w:gridSpan w:val="3"/>
            <w:shd w:val="clear" w:color="auto" w:fill="auto"/>
            <w:noWrap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1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RAN TARA (RTM-3140)</w:t>
            </w:r>
          </w:p>
        </w:tc>
        <w:tc>
          <w:tcPr>
            <w:tcW w:w="3580" w:type="dxa"/>
            <w:vMerge w:val="restart"/>
            <w:shd w:val="clear" w:color="auto" w:fill="auto"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RAVALI (RN-393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ARENDRA AGETI RAI-4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BASANTI (RK 8501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RT (M) 2-4 (PARBATI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RVASHI (RK-9501)</w:t>
            </w:r>
          </w:p>
        </w:tc>
        <w:tc>
          <w:tcPr>
            <w:tcW w:w="3580" w:type="dxa"/>
            <w:vMerge w:val="restart"/>
            <w:shd w:val="clear" w:color="auto" w:fill="auto"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YOLA PAC-401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GINI (MYSL-203)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9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CC-4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0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BS-3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9A1FEF" w:rsidRPr="00DB0840" w:rsidTr="00AB55A7">
        <w:trPr>
          <w:trHeight w:val="288"/>
        </w:trPr>
        <w:tc>
          <w:tcPr>
            <w:tcW w:w="83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1</w:t>
            </w:r>
          </w:p>
        </w:tc>
        <w:tc>
          <w:tcPr>
            <w:tcW w:w="5120" w:type="dxa"/>
            <w:shd w:val="clear" w:color="auto" w:fill="auto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EELAM</w:t>
            </w:r>
          </w:p>
        </w:tc>
        <w:tc>
          <w:tcPr>
            <w:tcW w:w="3580" w:type="dxa"/>
            <w:vMerge/>
            <w:vAlign w:val="center"/>
            <w:hideMark/>
          </w:tcPr>
          <w:p w:rsidR="009A1FEF" w:rsidRPr="00DB0840" w:rsidRDefault="009A1FEF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</w:tbl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A1FEF" w:rsidRDefault="009A1FEF" w:rsidP="009A1FEF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Y0tDQwNDAwNDUzMzNQ0lEKTi0uzszPAykwrAUAg7BREywAAAA="/>
  </w:docVars>
  <w:rsids>
    <w:rsidRoot w:val="009A1FEF"/>
    <w:rsid w:val="000300BD"/>
    <w:rsid w:val="001416D3"/>
    <w:rsid w:val="001C33D2"/>
    <w:rsid w:val="001D18BC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9236C7"/>
    <w:rsid w:val="00964989"/>
    <w:rsid w:val="009A1FEF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1FEF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6</Words>
  <Characters>2377</Characters>
  <Application>Microsoft Office Word</Application>
  <DocSecurity>0</DocSecurity>
  <Lines>19</Lines>
  <Paragraphs>5</Paragraphs>
  <ScaleCrop>false</ScaleCrop>
  <Company>Hewlett-Packard Company</Company>
  <LinksUpToDate>false</LinksUpToDate>
  <CharactersWithSpaces>2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18T05:03:00Z</dcterms:created>
  <dcterms:modified xsi:type="dcterms:W3CDTF">2016-11-18T05:03:00Z</dcterms:modified>
</cp:coreProperties>
</file>